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343C3C" w14:textId="16E4A36E" w:rsidR="002B145B" w:rsidRDefault="002B145B" w:rsidP="002B145B">
      <w:pPr>
        <w:pStyle w:val="Title"/>
      </w:pPr>
      <w:r>
        <w:t>Feedback for Project Number 2</w:t>
      </w:r>
      <w:r>
        <w:t>2</w:t>
      </w:r>
    </w:p>
    <w:p w14:paraId="67F7B17F" w14:textId="77777777" w:rsidR="002B145B" w:rsidRDefault="002B145B" w:rsidP="002B145B">
      <w:pPr>
        <w:pStyle w:val="Heading2"/>
      </w:pPr>
      <w:bookmarkStart w:id="0" w:name="instructions"/>
      <w:r>
        <w:t>Instructions</w:t>
      </w:r>
    </w:p>
    <w:p w14:paraId="24613DF7" w14:textId="77777777" w:rsidR="002B145B" w:rsidRDefault="002B145B" w:rsidP="002B145B">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5" w:anchor="gid=0">
        <w:r>
          <w:rPr>
            <w:rStyle w:val="Hyperlink"/>
          </w:rPr>
          <w:t>project links here</w:t>
        </w:r>
      </w:hyperlink>
    </w:p>
    <w:p w14:paraId="4192E4A1" w14:textId="77777777" w:rsidR="002B145B" w:rsidRDefault="002B145B" w:rsidP="002B145B">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Friday, March 26th at 5:30pm CST</w:t>
      </w:r>
      <w:r>
        <w:t>. For ease you can use this markdown file to fill out your responses and knit which will produce a word document for you.</w:t>
      </w:r>
    </w:p>
    <w:p w14:paraId="3B59BB4C" w14:textId="77777777" w:rsidR="002B145B" w:rsidRDefault="002B145B" w:rsidP="002B145B">
      <w:pPr>
        <w:pStyle w:val="Heading2"/>
      </w:pPr>
      <w:bookmarkStart w:id="1" w:name="feedback-below"/>
      <w:bookmarkEnd w:id="0"/>
      <w:r>
        <w:t>Feedback Below</w:t>
      </w:r>
    </w:p>
    <w:p w14:paraId="7C731F08" w14:textId="77777777" w:rsidR="002B145B" w:rsidRDefault="002B145B" w:rsidP="002B145B">
      <w:pPr>
        <w:pStyle w:val="FirstParagraph"/>
      </w:pPr>
      <w:r>
        <w:rPr>
          <w:b/>
        </w:rPr>
        <w:t>What is their topic on?</w:t>
      </w:r>
    </w:p>
    <w:p w14:paraId="677A8099" w14:textId="77777777" w:rsidR="002B145B" w:rsidRPr="008158CE" w:rsidRDefault="002B145B" w:rsidP="002B145B">
      <w:pPr>
        <w:pStyle w:val="Compact"/>
        <w:numPr>
          <w:ilvl w:val="0"/>
          <w:numId w:val="1"/>
        </w:numPr>
        <w:rPr>
          <w:highlight w:val="yellow"/>
        </w:rPr>
      </w:pPr>
      <w:r w:rsidRPr="008158CE">
        <w:rPr>
          <w:i/>
          <w:highlight w:val="yellow"/>
        </w:rPr>
        <w:t>Is the title consistent with the topic?</w:t>
      </w:r>
    </w:p>
    <w:p w14:paraId="61A44FD0" w14:textId="31EAD5AD" w:rsidR="002B145B" w:rsidRDefault="002B145B" w:rsidP="002B145B">
      <w:pPr>
        <w:pStyle w:val="Compact"/>
        <w:numPr>
          <w:ilvl w:val="0"/>
          <w:numId w:val="1"/>
        </w:numPr>
      </w:pPr>
      <w:r>
        <w:rPr>
          <w:i/>
        </w:rPr>
        <w:t xml:space="preserve">The topic of this research is the impact </w:t>
      </w:r>
      <w:r w:rsidR="00D72590">
        <w:rPr>
          <w:i/>
        </w:rPr>
        <w:t>catastrophic events on P&amp;C insurance industry and the insight we can get from such natural disaster</w:t>
      </w:r>
      <w:r>
        <w:rPr>
          <w:i/>
        </w:rPr>
        <w:t>.</w:t>
      </w:r>
    </w:p>
    <w:p w14:paraId="7796BD6B" w14:textId="77777777" w:rsidR="002B145B" w:rsidRPr="008158CE" w:rsidRDefault="002B145B" w:rsidP="002B145B">
      <w:pPr>
        <w:pStyle w:val="Compact"/>
        <w:numPr>
          <w:ilvl w:val="0"/>
          <w:numId w:val="1"/>
        </w:numPr>
        <w:rPr>
          <w:highlight w:val="yellow"/>
        </w:rPr>
      </w:pPr>
      <w:r w:rsidRPr="008158CE">
        <w:rPr>
          <w:i/>
          <w:highlight w:val="yellow"/>
        </w:rPr>
        <w:t>In other words does the title make sense for the project?</w:t>
      </w:r>
    </w:p>
    <w:p w14:paraId="6CEDB06C" w14:textId="36BE3D06" w:rsidR="002B145B" w:rsidRDefault="002B145B" w:rsidP="002B145B">
      <w:pPr>
        <w:pStyle w:val="Compact"/>
        <w:numPr>
          <w:ilvl w:val="0"/>
          <w:numId w:val="1"/>
        </w:numPr>
      </w:pPr>
      <w:r>
        <w:rPr>
          <w:i/>
        </w:rPr>
        <w:t xml:space="preserve">The title matches the topic perfectly and the researcher examines how </w:t>
      </w:r>
      <w:r w:rsidR="00D72590">
        <w:rPr>
          <w:i/>
        </w:rPr>
        <w:t>catastrophic events</w:t>
      </w:r>
      <w:r w:rsidR="00D72590">
        <w:rPr>
          <w:i/>
        </w:rPr>
        <w:t xml:space="preserve"> impact </w:t>
      </w:r>
      <w:r w:rsidR="00D72590">
        <w:rPr>
          <w:i/>
        </w:rPr>
        <w:t>P&amp;C insurance industry</w:t>
      </w:r>
      <w:r>
        <w:rPr>
          <w:i/>
        </w:rPr>
        <w:t>.</w:t>
      </w:r>
    </w:p>
    <w:p w14:paraId="7596177E" w14:textId="77777777" w:rsidR="002B145B" w:rsidRDefault="002B145B" w:rsidP="002B145B">
      <w:pPr>
        <w:pStyle w:val="FirstParagraph"/>
      </w:pPr>
      <w:r>
        <w:rPr>
          <w:b/>
        </w:rPr>
        <w:t>Are the objectives of the project clearly identifiable?</w:t>
      </w:r>
    </w:p>
    <w:p w14:paraId="1A102B25" w14:textId="77777777" w:rsidR="002B145B" w:rsidRPr="008158CE" w:rsidRDefault="002B145B" w:rsidP="002B145B">
      <w:pPr>
        <w:pStyle w:val="Compact"/>
        <w:numPr>
          <w:ilvl w:val="0"/>
          <w:numId w:val="1"/>
        </w:numPr>
        <w:rPr>
          <w:highlight w:val="yellow"/>
        </w:rPr>
      </w:pPr>
      <w:r w:rsidRPr="008158CE">
        <w:rPr>
          <w:i/>
          <w:highlight w:val="yellow"/>
        </w:rPr>
        <w:t>What are they wanting to study?</w:t>
      </w:r>
    </w:p>
    <w:p w14:paraId="7953F358" w14:textId="6BEEDBBC" w:rsidR="002B145B" w:rsidRDefault="002B145B" w:rsidP="002B145B">
      <w:pPr>
        <w:pStyle w:val="Compact"/>
        <w:numPr>
          <w:ilvl w:val="0"/>
          <w:numId w:val="1"/>
        </w:numPr>
      </w:pPr>
      <w:r>
        <w:t xml:space="preserve">The researcher wants to investigate into the impact of </w:t>
      </w:r>
      <w:r w:rsidR="00D72590">
        <w:rPr>
          <w:i/>
        </w:rPr>
        <w:t xml:space="preserve">catastrophic events on P&amp;C insurance industry and the insight we can get from such natural </w:t>
      </w:r>
      <w:r w:rsidR="00D72590">
        <w:rPr>
          <w:i/>
        </w:rPr>
        <w:t>disaster.</w:t>
      </w:r>
    </w:p>
    <w:p w14:paraId="24AB6D0F" w14:textId="77777777" w:rsidR="002B145B" w:rsidRPr="008158CE" w:rsidRDefault="002B145B" w:rsidP="002B145B">
      <w:pPr>
        <w:pStyle w:val="Compact"/>
        <w:numPr>
          <w:ilvl w:val="0"/>
          <w:numId w:val="1"/>
        </w:numPr>
        <w:rPr>
          <w:highlight w:val="yellow"/>
        </w:rPr>
      </w:pPr>
      <w:r w:rsidRPr="008158CE">
        <w:rPr>
          <w:i/>
          <w:highlight w:val="yellow"/>
        </w:rPr>
        <w:t>What is the motivation of this project?</w:t>
      </w:r>
    </w:p>
    <w:p w14:paraId="5F83961D" w14:textId="5566BC32" w:rsidR="002B145B" w:rsidRDefault="00D72590" w:rsidP="002B145B">
      <w:pPr>
        <w:pStyle w:val="Compact"/>
        <w:numPr>
          <w:ilvl w:val="0"/>
          <w:numId w:val="1"/>
        </w:numPr>
      </w:pPr>
      <w:r>
        <w:t>Natural disaster such as catastrophic events should impose huge pressure on insurance industry, and it is very important for insurers to have pre-event evaluation of the impact and consequent economic implications. Thus, insurance companies could put forward better policies to adjust to such events.</w:t>
      </w:r>
    </w:p>
    <w:p w14:paraId="5622C32E" w14:textId="77777777" w:rsidR="002B145B" w:rsidRPr="008158CE" w:rsidRDefault="002B145B" w:rsidP="002B145B">
      <w:pPr>
        <w:pStyle w:val="Compact"/>
        <w:numPr>
          <w:ilvl w:val="0"/>
          <w:numId w:val="1"/>
        </w:numPr>
        <w:rPr>
          <w:highlight w:val="yellow"/>
        </w:rPr>
      </w:pPr>
      <w:r w:rsidRPr="008158CE">
        <w:rPr>
          <w:i/>
          <w:highlight w:val="yellow"/>
        </w:rPr>
        <w:t>What does the presenter hope to accomplish with this project?</w:t>
      </w:r>
    </w:p>
    <w:p w14:paraId="0EA6A417" w14:textId="21BF00B8" w:rsidR="002B145B" w:rsidRDefault="002B145B" w:rsidP="002B145B">
      <w:pPr>
        <w:pStyle w:val="Compact"/>
        <w:numPr>
          <w:ilvl w:val="0"/>
          <w:numId w:val="1"/>
        </w:numPr>
      </w:pPr>
      <w:r>
        <w:t xml:space="preserve">The presenter </w:t>
      </w:r>
      <w:r w:rsidR="00D72590">
        <w:t>what to have an evaluation of the impact and find some insights for policy-makers</w:t>
      </w:r>
      <w:r>
        <w:t xml:space="preserve">. </w:t>
      </w:r>
    </w:p>
    <w:p w14:paraId="29F1BACF" w14:textId="77777777" w:rsidR="002B145B" w:rsidRDefault="002B145B" w:rsidP="002B145B">
      <w:pPr>
        <w:pStyle w:val="FirstParagraph"/>
      </w:pPr>
      <w:r>
        <w:rPr>
          <w:b/>
        </w:rPr>
        <w:lastRenderedPageBreak/>
        <w:t>What data are used?</w:t>
      </w:r>
    </w:p>
    <w:p w14:paraId="3998505F" w14:textId="378B4665" w:rsidR="002B145B" w:rsidRPr="00D72590" w:rsidRDefault="002B145B" w:rsidP="002B145B">
      <w:pPr>
        <w:pStyle w:val="Compact"/>
        <w:numPr>
          <w:ilvl w:val="0"/>
          <w:numId w:val="1"/>
        </w:numPr>
        <w:rPr>
          <w:highlight w:val="yellow"/>
        </w:rPr>
      </w:pPr>
      <w:r w:rsidRPr="00EC770E">
        <w:rPr>
          <w:i/>
          <w:highlight w:val="yellow"/>
        </w:rPr>
        <w:t>What website(s) are scraped?</w:t>
      </w:r>
    </w:p>
    <w:p w14:paraId="75186954" w14:textId="47787218" w:rsidR="00D72590" w:rsidRPr="002D13B8" w:rsidRDefault="00D72590" w:rsidP="00D72590">
      <w:pPr>
        <w:pStyle w:val="Compact"/>
        <w:ind w:left="480"/>
      </w:pPr>
      <w:r w:rsidRPr="002D13B8">
        <w:rPr>
          <w:i/>
        </w:rPr>
        <w:t xml:space="preserve">The presenter listed three websites to get the data necessary to </w:t>
      </w:r>
      <w:r w:rsidR="002D13B8" w:rsidRPr="002D13B8">
        <w:rPr>
          <w:i/>
        </w:rPr>
        <w:t>execute the research</w:t>
      </w:r>
    </w:p>
    <w:p w14:paraId="52835765" w14:textId="6E226FEE" w:rsidR="002B145B" w:rsidRPr="002D13B8" w:rsidRDefault="002B145B" w:rsidP="002B145B">
      <w:pPr>
        <w:pStyle w:val="Compact"/>
        <w:numPr>
          <w:ilvl w:val="0"/>
          <w:numId w:val="1"/>
        </w:numPr>
        <w:rPr>
          <w:highlight w:val="yellow"/>
        </w:rPr>
      </w:pPr>
      <w:r w:rsidRPr="00EC770E">
        <w:rPr>
          <w:i/>
          <w:highlight w:val="yellow"/>
        </w:rPr>
        <w:t>Are other data brought in from outside sources?</w:t>
      </w:r>
    </w:p>
    <w:p w14:paraId="3A2CE5E9" w14:textId="3C41683A" w:rsidR="002D13B8" w:rsidRPr="002D13B8" w:rsidRDefault="002D13B8" w:rsidP="002D13B8">
      <w:pPr>
        <w:pStyle w:val="Compact"/>
        <w:ind w:left="480"/>
      </w:pPr>
      <w:r w:rsidRPr="002D13B8">
        <w:rPr>
          <w:i/>
        </w:rPr>
        <w:t>The presenter already listed the three data source and I believe those are efficient to get data.</w:t>
      </w:r>
    </w:p>
    <w:p w14:paraId="4794D0FB" w14:textId="77777777" w:rsidR="002B145B" w:rsidRPr="00EC770E" w:rsidRDefault="002B145B" w:rsidP="002B145B">
      <w:pPr>
        <w:pStyle w:val="Compact"/>
        <w:numPr>
          <w:ilvl w:val="0"/>
          <w:numId w:val="1"/>
        </w:numPr>
        <w:rPr>
          <w:highlight w:val="yellow"/>
        </w:rPr>
      </w:pPr>
      <w:r w:rsidRPr="00EC770E">
        <w:rPr>
          <w:i/>
          <w:highlight w:val="yellow"/>
        </w:rPr>
        <w:t>If so, what are they and how do they add to the project?</w:t>
      </w:r>
    </w:p>
    <w:p w14:paraId="3322000E" w14:textId="1D81C35F" w:rsidR="002B145B" w:rsidRDefault="002D13B8" w:rsidP="002B145B">
      <w:pPr>
        <w:pStyle w:val="Compact"/>
        <w:ind w:left="480"/>
      </w:pPr>
      <w:r>
        <w:rPr>
          <w:i/>
        </w:rPr>
        <w:t>Those data provide information about the magnitude of catastrophic events and loss and expenses aroused from the events</w:t>
      </w:r>
    </w:p>
    <w:p w14:paraId="3A68EEE1" w14:textId="77777777" w:rsidR="002B145B" w:rsidRDefault="002B145B" w:rsidP="002B145B">
      <w:pPr>
        <w:pStyle w:val="FirstParagraph"/>
        <w:rPr>
          <w:b/>
        </w:rPr>
      </w:pPr>
      <w:r w:rsidRPr="00EC770E">
        <w:rPr>
          <w:b/>
          <w:highlight w:val="yellow"/>
        </w:rPr>
        <w:t>What is your overall impression of the project?</w:t>
      </w:r>
    </w:p>
    <w:p w14:paraId="66A106C0" w14:textId="5C174427" w:rsidR="002B145B" w:rsidRPr="00EC770E" w:rsidRDefault="002B145B" w:rsidP="002B145B">
      <w:pPr>
        <w:pStyle w:val="BodyText"/>
      </w:pPr>
      <w:r>
        <w:t xml:space="preserve">This project is </w:t>
      </w:r>
      <w:r w:rsidR="002D13B8">
        <w:t>very important for insurance companies, especially those located in areas that are frequently impacted by natural disaster and this research directly examines the impacts of catastrophic events and its economic implications.</w:t>
      </w:r>
    </w:p>
    <w:p w14:paraId="4A8CEBDC" w14:textId="77777777" w:rsidR="002B145B" w:rsidRDefault="002B145B" w:rsidP="002B145B">
      <w:pPr>
        <w:pStyle w:val="BodyText"/>
        <w:rPr>
          <w:b/>
        </w:rPr>
      </w:pPr>
      <w:r w:rsidRPr="00EC770E">
        <w:rPr>
          <w:b/>
          <w:highlight w:val="yellow"/>
        </w:rPr>
        <w:t>Other encouragements/critiques you would like to provide to your colleague in order for them to have a more refined project.</w:t>
      </w:r>
    </w:p>
    <w:bookmarkEnd w:id="1"/>
    <w:p w14:paraId="775407FD" w14:textId="45808184" w:rsidR="00CF122B" w:rsidRDefault="002D13B8">
      <w:r>
        <w:t>This research is meaningful and the presenter dig into the question with several financial metrics. It worthwhile the efforts and will give policy-makers some insight.</w:t>
      </w:r>
    </w:p>
    <w:sectPr w:rsidR="00CF122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B800E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7F5B"/>
    <w:rsid w:val="002B145B"/>
    <w:rsid w:val="002D13B8"/>
    <w:rsid w:val="00C27F5B"/>
    <w:rsid w:val="00CF122B"/>
    <w:rsid w:val="00D725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A6940"/>
  <w15:chartTrackingRefBased/>
  <w15:docId w15:val="{A014B94C-487E-4549-BBF2-906D01605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2B145B"/>
    <w:pPr>
      <w:keepNext/>
      <w:keepLines/>
      <w:spacing w:before="200" w:after="0" w:line="240" w:lineRule="auto"/>
      <w:outlineLvl w:val="1"/>
    </w:pPr>
    <w:rPr>
      <w:rFonts w:asciiTheme="majorHAnsi" w:eastAsiaTheme="majorEastAsia" w:hAnsiTheme="majorHAnsi" w:cstheme="majorBidi"/>
      <w:b/>
      <w:bCs/>
      <w:color w:val="4472C4" w:themeColor="accent1"/>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B145B"/>
    <w:rPr>
      <w:rFonts w:asciiTheme="majorHAnsi" w:eastAsiaTheme="majorEastAsia" w:hAnsiTheme="majorHAnsi" w:cstheme="majorBidi"/>
      <w:b/>
      <w:bCs/>
      <w:color w:val="4472C4" w:themeColor="accent1"/>
      <w:sz w:val="28"/>
      <w:szCs w:val="28"/>
      <w:lang w:eastAsia="en-US"/>
    </w:rPr>
  </w:style>
  <w:style w:type="paragraph" w:styleId="BodyText">
    <w:name w:val="Body Text"/>
    <w:basedOn w:val="Normal"/>
    <w:link w:val="BodyTextChar"/>
    <w:qFormat/>
    <w:rsid w:val="002B145B"/>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2B145B"/>
    <w:rPr>
      <w:rFonts w:eastAsiaTheme="minorHAnsi"/>
      <w:sz w:val="24"/>
      <w:szCs w:val="24"/>
      <w:lang w:eastAsia="en-US"/>
    </w:rPr>
  </w:style>
  <w:style w:type="paragraph" w:customStyle="1" w:styleId="FirstParagraph">
    <w:name w:val="First Paragraph"/>
    <w:basedOn w:val="BodyText"/>
    <w:next w:val="BodyText"/>
    <w:qFormat/>
    <w:rsid w:val="002B145B"/>
  </w:style>
  <w:style w:type="paragraph" w:customStyle="1" w:styleId="Compact">
    <w:name w:val="Compact"/>
    <w:basedOn w:val="BodyText"/>
    <w:qFormat/>
    <w:rsid w:val="002B145B"/>
    <w:pPr>
      <w:spacing w:before="36" w:after="36"/>
    </w:pPr>
  </w:style>
  <w:style w:type="paragraph" w:styleId="Title">
    <w:name w:val="Title"/>
    <w:basedOn w:val="Normal"/>
    <w:next w:val="BodyText"/>
    <w:link w:val="TitleChar"/>
    <w:qFormat/>
    <w:rsid w:val="002B145B"/>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2B145B"/>
    <w:rPr>
      <w:rFonts w:asciiTheme="majorHAnsi" w:eastAsiaTheme="majorEastAsia" w:hAnsiTheme="majorHAnsi" w:cstheme="majorBidi"/>
      <w:b/>
      <w:bCs/>
      <w:color w:val="2D4F8E" w:themeColor="accent1" w:themeShade="B5"/>
      <w:sz w:val="36"/>
      <w:szCs w:val="36"/>
      <w:lang w:eastAsia="en-US"/>
    </w:rPr>
  </w:style>
  <w:style w:type="character" w:styleId="Hyperlink">
    <w:name w:val="Hyperlink"/>
    <w:basedOn w:val="DefaultParagraphFont"/>
    <w:rsid w:val="002B145B"/>
    <w:rPr>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google.com/spreadsheets/d/1xAiea3WAt-7ANAYtzhjFfRRkSTCQlcu123y7hqizJso/ed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507</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rong Lan</dc:creator>
  <cp:keywords/>
  <dc:description/>
  <cp:lastModifiedBy>Xiaorong Lan</cp:lastModifiedBy>
  <cp:revision>3</cp:revision>
  <dcterms:created xsi:type="dcterms:W3CDTF">2021-03-26T19:02:00Z</dcterms:created>
  <dcterms:modified xsi:type="dcterms:W3CDTF">2021-03-26T19:20:00Z</dcterms:modified>
</cp:coreProperties>
</file>